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Femal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5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al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1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el_of_satisf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9 (7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8 (8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el_of_percep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5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5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Fisher's exact test; Pearson's Chi-squared test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3T12:05:04Z</dcterms:created>
  <dcterms:modified xsi:type="dcterms:W3CDTF">2025-04-13T12:0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